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1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8183/116624/116625 - FRAME/ FIT OF DOOR - FLOOR 4 BY FLAT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1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5Z</dcterms:created>
  <dcterms:modified xsi:type="dcterms:W3CDTF">2024-04-25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